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2557" w:rsidRPr="00AC7E3B" w:rsidRDefault="00747FFA" w:rsidP="00FD5ADF">
      <w:pPr>
        <w:jc w:val="both"/>
        <w:rPr>
          <w:rFonts w:ascii="Times New Roman" w:hAnsi="Times New Roman" w:cs="Times New Roman"/>
          <w:bCs/>
          <w:sz w:val="24"/>
        </w:rPr>
      </w:pPr>
      <w:r w:rsidRPr="00747FFA">
        <w:rPr>
          <w:rFonts w:ascii="Times New Roman" w:hAnsi="Times New Roman" w:cs="Times New Roman"/>
          <w:b/>
          <w:sz w:val="24"/>
        </w:rPr>
        <w:t xml:space="preserve">Supplementary table 1: </w:t>
      </w:r>
      <w:r w:rsidR="00FD5ADF" w:rsidRPr="00AC7E3B">
        <w:rPr>
          <w:rFonts w:ascii="Times New Roman" w:hAnsi="Times New Roman" w:cs="Times New Roman"/>
          <w:bCs/>
          <w:sz w:val="24"/>
        </w:rPr>
        <w:t xml:space="preserve">Fungal cultures, their </w:t>
      </w:r>
      <w:proofErr w:type="spellStart"/>
      <w:r w:rsidR="00FD5ADF" w:rsidRPr="00AC7E3B">
        <w:rPr>
          <w:rFonts w:ascii="Times New Roman" w:hAnsi="Times New Roman" w:cs="Times New Roman"/>
          <w:bCs/>
          <w:i/>
          <w:sz w:val="24"/>
        </w:rPr>
        <w:t>ApMAT</w:t>
      </w:r>
      <w:proofErr w:type="spellEnd"/>
      <w:r w:rsidR="00FD5ADF" w:rsidRPr="00AC7E3B">
        <w:rPr>
          <w:rFonts w:ascii="Times New Roman" w:hAnsi="Times New Roman" w:cs="Times New Roman"/>
          <w:bCs/>
          <w:sz w:val="24"/>
        </w:rPr>
        <w:t xml:space="preserve"> gene based identification and GenBank accession numbers.</w:t>
      </w:r>
    </w:p>
    <w:tbl>
      <w:tblPr>
        <w:tblStyle w:val="TableGrid"/>
        <w:tblW w:w="0" w:type="auto"/>
        <w:tblLook w:val="04A0"/>
      </w:tblPr>
      <w:tblGrid>
        <w:gridCol w:w="570"/>
        <w:gridCol w:w="3228"/>
        <w:gridCol w:w="1080"/>
        <w:gridCol w:w="2516"/>
        <w:gridCol w:w="2182"/>
      </w:tblGrid>
      <w:tr w:rsidR="003E2557" w:rsidRPr="00747FFA" w:rsidTr="00FD5ADF">
        <w:tc>
          <w:tcPr>
            <w:tcW w:w="570" w:type="dxa"/>
          </w:tcPr>
          <w:p w:rsidR="003E2557" w:rsidRPr="00747FFA" w:rsidRDefault="00FD5ADF" w:rsidP="00747F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. N</w:t>
            </w:r>
            <w:r w:rsidR="003E2557" w:rsidRPr="00747FF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3228" w:type="dxa"/>
          </w:tcPr>
          <w:p w:rsidR="003E2557" w:rsidRPr="00747FFA" w:rsidRDefault="00747FFA" w:rsidP="00747F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ungal strains </w:t>
            </w:r>
          </w:p>
        </w:tc>
        <w:tc>
          <w:tcPr>
            <w:tcW w:w="1080" w:type="dxa"/>
          </w:tcPr>
          <w:p w:rsidR="003E2557" w:rsidRPr="00747FFA" w:rsidRDefault="003E2557" w:rsidP="00747F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b/>
                <w:sz w:val="24"/>
                <w:szCs w:val="24"/>
              </w:rPr>
              <w:t>Code</w:t>
            </w:r>
          </w:p>
        </w:tc>
        <w:tc>
          <w:tcPr>
            <w:tcW w:w="2516" w:type="dxa"/>
          </w:tcPr>
          <w:p w:rsidR="003E2557" w:rsidRPr="00747FFA" w:rsidRDefault="00FD5ADF" w:rsidP="00747F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FD5AD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pMAT</w:t>
            </w:r>
            <w:proofErr w:type="spellEnd"/>
            <w:r w:rsidR="003E2557" w:rsidRPr="00747F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ene </w:t>
            </w:r>
            <w:r w:rsidR="000809B9" w:rsidRPr="00747F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ased </w:t>
            </w:r>
            <w:r w:rsidR="003E2557" w:rsidRPr="00747FFA">
              <w:rPr>
                <w:rFonts w:ascii="Times New Roman" w:hAnsi="Times New Roman" w:cs="Times New Roman"/>
                <w:b/>
                <w:sz w:val="24"/>
                <w:szCs w:val="24"/>
              </w:rPr>
              <w:t>identification</w:t>
            </w:r>
          </w:p>
        </w:tc>
        <w:tc>
          <w:tcPr>
            <w:tcW w:w="2182" w:type="dxa"/>
          </w:tcPr>
          <w:p w:rsidR="003E2557" w:rsidRPr="00747FFA" w:rsidRDefault="003E2557" w:rsidP="00747F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b/>
                <w:sz w:val="24"/>
                <w:szCs w:val="24"/>
              </w:rPr>
              <w:t>GenBank accession numbers</w:t>
            </w:r>
            <w:r w:rsidR="00FD5AD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 </w:t>
            </w:r>
            <w:proofErr w:type="spellStart"/>
            <w:r w:rsidR="00FD5ADF" w:rsidRPr="00FD5AD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pMAT</w:t>
            </w:r>
            <w:proofErr w:type="spellEnd"/>
            <w:r w:rsidR="00747FFA" w:rsidRPr="00747F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ene</w:t>
            </w:r>
          </w:p>
        </w:tc>
      </w:tr>
      <w:tr w:rsidR="000809B9" w:rsidRPr="00747FFA" w:rsidTr="00FD5ADF">
        <w:tc>
          <w:tcPr>
            <w:tcW w:w="570" w:type="dxa"/>
          </w:tcPr>
          <w:p w:rsidR="000809B9" w:rsidRPr="00747FFA" w:rsidRDefault="00747FFA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28" w:type="dxa"/>
          </w:tcPr>
          <w:p w:rsidR="000809B9" w:rsidRPr="00747FFA" w:rsidRDefault="00747FFA" w:rsidP="00747F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olletotrichum gloeosporioides  </w:t>
            </w: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 xml:space="preserve">parent strain </w:t>
            </w:r>
          </w:p>
        </w:tc>
        <w:tc>
          <w:tcPr>
            <w:tcW w:w="1080" w:type="dxa"/>
          </w:tcPr>
          <w:p w:rsidR="000809B9" w:rsidRPr="00747FFA" w:rsidRDefault="00747FFA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G</w:t>
            </w:r>
          </w:p>
        </w:tc>
        <w:tc>
          <w:tcPr>
            <w:tcW w:w="2516" w:type="dxa"/>
          </w:tcPr>
          <w:p w:rsidR="000809B9" w:rsidRPr="00747FFA" w:rsidRDefault="00747FFA" w:rsidP="00747F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gloeosporioides</w:t>
            </w:r>
          </w:p>
        </w:tc>
        <w:tc>
          <w:tcPr>
            <w:tcW w:w="2182" w:type="dxa"/>
          </w:tcPr>
          <w:p w:rsidR="000809B9" w:rsidRPr="00FB7D88" w:rsidRDefault="00E95277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22564</w:t>
            </w:r>
          </w:p>
        </w:tc>
      </w:tr>
      <w:tr w:rsidR="003E2557" w:rsidRPr="00747FFA" w:rsidTr="00FD5ADF">
        <w:tc>
          <w:tcPr>
            <w:tcW w:w="570" w:type="dxa"/>
            <w:vMerge w:val="restart"/>
          </w:tcPr>
          <w:p w:rsidR="003E2557" w:rsidRPr="00747FFA" w:rsidRDefault="00747FFA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28" w:type="dxa"/>
            <w:vMerge w:val="restart"/>
          </w:tcPr>
          <w:p w:rsidR="003E2557" w:rsidRPr="00747FFA" w:rsidRDefault="003E2557" w:rsidP="00747F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 xml:space="preserve">Putative </w:t>
            </w:r>
            <w:r w:rsidR="000809B9"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  <w:r w:rsidR="00747FFA"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0809B9"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gloeosporioides</w:t>
            </w: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 xml:space="preserve"> recombinants</w:t>
            </w:r>
            <w:r w:rsidR="00747FFA">
              <w:rPr>
                <w:rFonts w:ascii="Times New Roman" w:hAnsi="Times New Roman" w:cs="Times New Roman"/>
                <w:sz w:val="24"/>
                <w:szCs w:val="24"/>
              </w:rPr>
              <w:t xml:space="preserve"> (1–10)</w:t>
            </w:r>
          </w:p>
        </w:tc>
        <w:tc>
          <w:tcPr>
            <w:tcW w:w="1080" w:type="dxa"/>
          </w:tcPr>
          <w:p w:rsidR="003E2557" w:rsidRPr="00747FFA" w:rsidRDefault="003E2557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G1</w:t>
            </w:r>
          </w:p>
        </w:tc>
        <w:tc>
          <w:tcPr>
            <w:tcW w:w="2516" w:type="dxa"/>
          </w:tcPr>
          <w:p w:rsidR="003E2557" w:rsidRPr="00747FFA" w:rsidRDefault="003E2557" w:rsidP="00747F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  <w:r w:rsidR="000809B9"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gloeosporioides</w:t>
            </w:r>
          </w:p>
        </w:tc>
        <w:tc>
          <w:tcPr>
            <w:tcW w:w="2182" w:type="dxa"/>
          </w:tcPr>
          <w:p w:rsidR="003E2557" w:rsidRPr="00FB7D88" w:rsidRDefault="00E95277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22565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G2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gloeosporioides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56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G3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gloeosporioides</w:t>
            </w:r>
          </w:p>
        </w:tc>
        <w:tc>
          <w:tcPr>
            <w:tcW w:w="2182" w:type="dxa"/>
          </w:tcPr>
          <w:p w:rsidR="000809B9" w:rsidRPr="00FB7D88" w:rsidRDefault="00E95277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22566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G4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gloeosporioides</w:t>
            </w:r>
          </w:p>
        </w:tc>
        <w:tc>
          <w:tcPr>
            <w:tcW w:w="2182" w:type="dxa"/>
          </w:tcPr>
          <w:p w:rsidR="000809B9" w:rsidRPr="00FB7D88" w:rsidRDefault="00E95277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22567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G5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gloeosporioides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57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G6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gloeosporioides</w:t>
            </w:r>
          </w:p>
        </w:tc>
        <w:tc>
          <w:tcPr>
            <w:tcW w:w="2182" w:type="dxa"/>
          </w:tcPr>
          <w:p w:rsidR="000809B9" w:rsidRPr="00FB7D88" w:rsidRDefault="00E95277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22568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G7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gloeosporioides</w:t>
            </w:r>
          </w:p>
        </w:tc>
        <w:tc>
          <w:tcPr>
            <w:tcW w:w="2182" w:type="dxa"/>
          </w:tcPr>
          <w:p w:rsidR="000809B9" w:rsidRPr="00FB7D88" w:rsidRDefault="00E95277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22569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G8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gloeosporioides</w:t>
            </w:r>
          </w:p>
        </w:tc>
        <w:tc>
          <w:tcPr>
            <w:tcW w:w="2182" w:type="dxa"/>
          </w:tcPr>
          <w:p w:rsidR="000809B9" w:rsidRPr="00FB7D88" w:rsidRDefault="00E95277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22570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G9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gloeosporioides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58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G10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gloeosporioides</w:t>
            </w:r>
          </w:p>
        </w:tc>
        <w:tc>
          <w:tcPr>
            <w:tcW w:w="2182" w:type="dxa"/>
          </w:tcPr>
          <w:p w:rsidR="000809B9" w:rsidRPr="00FB7D88" w:rsidRDefault="00E95277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22571</w:t>
            </w:r>
          </w:p>
        </w:tc>
      </w:tr>
      <w:tr w:rsidR="000809B9" w:rsidRPr="00747FFA" w:rsidTr="00FD5ADF">
        <w:tc>
          <w:tcPr>
            <w:tcW w:w="570" w:type="dxa"/>
          </w:tcPr>
          <w:p w:rsidR="000809B9" w:rsidRPr="00747FFA" w:rsidRDefault="00747FFA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228" w:type="dxa"/>
          </w:tcPr>
          <w:p w:rsidR="000809B9" w:rsidRPr="00747FFA" w:rsidRDefault="00747FFA" w:rsidP="00747F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olletotrichum siamense </w:t>
            </w: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 xml:space="preserve">parent strain </w:t>
            </w:r>
          </w:p>
        </w:tc>
        <w:tc>
          <w:tcPr>
            <w:tcW w:w="1080" w:type="dxa"/>
          </w:tcPr>
          <w:p w:rsidR="000809B9" w:rsidRPr="00747FFA" w:rsidRDefault="00747FFA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S</w:t>
            </w:r>
          </w:p>
        </w:tc>
        <w:tc>
          <w:tcPr>
            <w:tcW w:w="2516" w:type="dxa"/>
          </w:tcPr>
          <w:p w:rsidR="000809B9" w:rsidRPr="00747FFA" w:rsidRDefault="00747FFA" w:rsidP="00747F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siamense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59</w:t>
            </w:r>
          </w:p>
        </w:tc>
      </w:tr>
      <w:tr w:rsidR="003E2557" w:rsidRPr="00747FFA" w:rsidTr="00FD5ADF">
        <w:tc>
          <w:tcPr>
            <w:tcW w:w="570" w:type="dxa"/>
            <w:vMerge w:val="restart"/>
          </w:tcPr>
          <w:p w:rsidR="003E2557" w:rsidRPr="00747FFA" w:rsidRDefault="00747FFA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228" w:type="dxa"/>
            <w:vMerge w:val="restart"/>
          </w:tcPr>
          <w:p w:rsidR="003E2557" w:rsidRPr="00747FFA" w:rsidRDefault="003E2557" w:rsidP="00747F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 xml:space="preserve">Putative </w:t>
            </w:r>
            <w:r w:rsidR="000809B9"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  <w:r w:rsidR="00747FFA"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0809B9"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iamense</w:t>
            </w:r>
            <w:r w:rsidR="004B729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recombinants</w:t>
            </w:r>
            <w:r w:rsidR="00747FFA">
              <w:rPr>
                <w:rFonts w:ascii="Times New Roman" w:hAnsi="Times New Roman" w:cs="Times New Roman"/>
                <w:sz w:val="24"/>
                <w:szCs w:val="24"/>
              </w:rPr>
              <w:t xml:space="preserve"> (1–10)</w:t>
            </w:r>
          </w:p>
        </w:tc>
        <w:tc>
          <w:tcPr>
            <w:tcW w:w="1080" w:type="dxa"/>
          </w:tcPr>
          <w:p w:rsidR="003E2557" w:rsidRPr="00747FFA" w:rsidRDefault="003E2557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S1</w:t>
            </w:r>
          </w:p>
        </w:tc>
        <w:tc>
          <w:tcPr>
            <w:tcW w:w="2516" w:type="dxa"/>
          </w:tcPr>
          <w:p w:rsidR="003E2557" w:rsidRPr="00747FFA" w:rsidRDefault="003E2557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  <w:r w:rsidR="000809B9"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iamense</w:t>
            </w:r>
          </w:p>
        </w:tc>
        <w:tc>
          <w:tcPr>
            <w:tcW w:w="2182" w:type="dxa"/>
          </w:tcPr>
          <w:p w:rsidR="003E2557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60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S2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siamense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61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S3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siamense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62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S4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siamense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63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S5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siamense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64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S6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siamense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65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S7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siamense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66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S8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siamense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67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S9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siamense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68</w:t>
            </w:r>
          </w:p>
        </w:tc>
      </w:tr>
      <w:tr w:rsidR="000809B9" w:rsidRPr="00747FFA" w:rsidTr="00FD5ADF">
        <w:tc>
          <w:tcPr>
            <w:tcW w:w="570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8" w:type="dxa"/>
            <w:vMerge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sz w:val="24"/>
                <w:szCs w:val="24"/>
              </w:rPr>
              <w:t>CS10</w:t>
            </w:r>
          </w:p>
        </w:tc>
        <w:tc>
          <w:tcPr>
            <w:tcW w:w="2516" w:type="dxa"/>
          </w:tcPr>
          <w:p w:rsidR="000809B9" w:rsidRPr="00747FFA" w:rsidRDefault="000809B9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7FFA">
              <w:rPr>
                <w:rFonts w:ascii="Times New Roman" w:hAnsi="Times New Roman" w:cs="Times New Roman"/>
                <w:i/>
                <w:sz w:val="24"/>
                <w:szCs w:val="24"/>
              </w:rPr>
              <w:t>C. siamense</w:t>
            </w:r>
          </w:p>
        </w:tc>
        <w:tc>
          <w:tcPr>
            <w:tcW w:w="2182" w:type="dxa"/>
          </w:tcPr>
          <w:p w:rsidR="000809B9" w:rsidRPr="00FB7D88" w:rsidRDefault="00DE5638" w:rsidP="00747F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B7D8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H445369</w:t>
            </w:r>
          </w:p>
        </w:tc>
      </w:tr>
    </w:tbl>
    <w:p w:rsidR="003E2557" w:rsidRDefault="003E2557"/>
    <w:p w:rsidR="003E2557" w:rsidRDefault="00DE5638"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</w:rPr>
        <w:br/>
      </w:r>
    </w:p>
    <w:p w:rsidR="003E2557" w:rsidRDefault="003E2557"/>
    <w:sectPr w:rsidR="003E2557" w:rsidSect="004C5D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zS0NDAzsjQzNzU1sTRV0lEKTi0uzszPAykwqgUAymHFUywAAAA="/>
  </w:docVars>
  <w:rsids>
    <w:rsidRoot w:val="00AE3755"/>
    <w:rsid w:val="000809B9"/>
    <w:rsid w:val="001B48B2"/>
    <w:rsid w:val="003E2557"/>
    <w:rsid w:val="004B7299"/>
    <w:rsid w:val="004C5D95"/>
    <w:rsid w:val="006D27C9"/>
    <w:rsid w:val="00747FFA"/>
    <w:rsid w:val="007D194F"/>
    <w:rsid w:val="009023C4"/>
    <w:rsid w:val="00AC7E3B"/>
    <w:rsid w:val="00AE3755"/>
    <w:rsid w:val="00CF3D1C"/>
    <w:rsid w:val="00D77EE4"/>
    <w:rsid w:val="00DE5638"/>
    <w:rsid w:val="00E07191"/>
    <w:rsid w:val="00E95277"/>
    <w:rsid w:val="00FB7D88"/>
    <w:rsid w:val="00FD5A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5D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375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!K</dc:creator>
  <cp:keywords/>
  <dc:description/>
  <cp:lastModifiedBy>ADMIN</cp:lastModifiedBy>
  <cp:revision>16</cp:revision>
  <dcterms:created xsi:type="dcterms:W3CDTF">2018-04-26T17:04:00Z</dcterms:created>
  <dcterms:modified xsi:type="dcterms:W3CDTF">2019-11-21T14:40:00Z</dcterms:modified>
</cp:coreProperties>
</file>